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p>
    <w:p>
      <w:pPr>
        <w:pStyle w:val="FirstParagraph"/>
      </w:pPr>
      <w:r>
        <w:rPr>
          <w:bCs/>
          <w:b/>
        </w:rPr>
        <w:t xml:space="preserve">Your Name</w:t>
      </w:r>
      <w:r>
        <w:br/>
      </w:r>
      <w:r>
        <w:t xml:space="preserve">123 Main Street</w:t>
      </w:r>
      <w:r>
        <w:br/>
      </w:r>
      <w:r>
        <w:t xml:space="preserve">Cape Town, Western Cape</w:t>
      </w:r>
      <w:r>
        <w:br/>
      </w:r>
      <w:r>
        <w:t xml:space="preserve">South Africa</w:t>
      </w:r>
      <w:r>
        <w:br/>
      </w:r>
      <w:r>
        <w:t xml:space="preserve">Email: your.email@example.com | Phone: +27 12 345 6789</w:t>
      </w:r>
    </w:p>
    <w:p>
      <w:pPr>
        <w:pStyle w:val="BodyText"/>
      </w:pPr>
      <w:r>
        <w:rPr>
          <w:bCs/>
          <w:b/>
        </w:rPr>
        <w:t xml:space="preserve">Date:</w:t>
      </w:r>
      <w:r>
        <w:t xml:space="preserve"> </w:t>
      </w:r>
      <w:r>
        <w:t xml:space="preserve">April 5, 2024</w:t>
      </w:r>
    </w:p>
    <w:p>
      <w:pPr>
        <w:pStyle w:val="BodyText"/>
      </w:pPr>
      <w:r>
        <w:rPr>
          <w:bCs/>
          <w:b/>
        </w:rPr>
        <w:t xml:space="preserve">Hiring Manager</w:t>
      </w:r>
      <w:r>
        <w:br/>
      </w:r>
      <w:r>
        <w:t xml:space="preserve">[Hospital/Institution Name]</w:t>
      </w:r>
      <w:r>
        <w:br/>
      </w:r>
      <w:r>
        <w:t xml:space="preserve">[Institution Address]</w:t>
      </w:r>
      <w:r>
        <w:br/>
      </w:r>
      <w:r>
        <w:t xml:space="preserve">Cape Town, Western Cape</w:t>
      </w:r>
      <w:r>
        <w:br/>
      </w:r>
      <w:r>
        <w:t xml:space="preserve">South Africa</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Occupational Therapist position at [Hospital/Institution Name] in South Africa Cape Town. As an experienced and passionate Occupational Therapist with over [X years] of clinical practice, I am eager to contribute my skills, knowledge, and commitment to improving the lives of individuals in this vibrant and culturally rich region. South Africa Cape Town, with its unique healthcare challenges and opportunities, has always been a place where I feel deeply connected to the mission of occupational therapy—empowering people to engage in meaningful activities that enhance their quality of life.</w:t>
      </w:r>
    </w:p>
    <w:p>
      <w:pPr>
        <w:pStyle w:val="BodyText"/>
      </w:pPr>
      <w:r>
        <w:t xml:space="preserve">My journey as an Occupational Therapist began in [Your Previous Institution or Location], where I developed a strong foundation in client-centered care, rehabilitation, and community-based interventions. However, it was during my time working in South Africa Cape Town that I truly embraced the role of an Occupational Therapist as a bridge between health, society, and individual potential. The dynamic environment of Cape Town—where diverse cultures intersect with socioeconomic challenges—has shaped my approach to therapy, emphasizing adaptability, cultural sensitivity, and holistic care.</w:t>
      </w:r>
    </w:p>
    <w:bookmarkStart w:id="20" w:name="why-south-africa-cape-town"/>
    <w:p>
      <w:pPr>
        <w:pStyle w:val="Heading2"/>
      </w:pPr>
      <w:r>
        <w:t xml:space="preserve">Why South Africa Cape Town?</w:t>
      </w:r>
    </w:p>
    <w:p>
      <w:pPr>
        <w:pStyle w:val="FirstParagraph"/>
      </w:pPr>
      <w:r>
        <w:t xml:space="preserve">South Africa Cape Town is a city of contrasts: bustling urban centers coexist with underserved communities, and the healthcare system faces both innovation and resource limitations. As an Occupational Therapist in this setting, I have learned to navigate these complexities with creativity and resilience. For instance, during my work at [Previous Workplace or Project], I collaborated with local NGOs to design accessible therapy programs for children in low-income areas, ensuring that their developmental needs were met despite limited resources. This experience underscored the importance of occupational therapy not only as a clinical discipline but also as a tool for social equity.</w:t>
      </w:r>
    </w:p>
    <w:p>
      <w:pPr>
        <w:pStyle w:val="BodyText"/>
      </w:pPr>
      <w:r>
        <w:t xml:space="preserve">Furthermore, South Africa Cape Town’s emphasis on community-driven healthcare aligns with my belief that therapy should extend beyond the clinic. I have participated in initiatives such as [Specific Project or Program], where I provided home-based interventions to elderly clients, helping them regain independence through tailored activities. These experiences reinforced my understanding of how occupational therapists can address both individual and systemic barriers to participation in daily life.</w:t>
      </w:r>
    </w:p>
    <w:bookmarkEnd w:id="20"/>
    <w:bookmarkStart w:id="21" w:name="key-skills-and-qualifications"/>
    <w:p>
      <w:pPr>
        <w:pStyle w:val="Heading2"/>
      </w:pPr>
      <w:r>
        <w:t xml:space="preserve">Key Skills and Qualifications</w:t>
      </w:r>
    </w:p>
    <w:p>
      <w:pPr>
        <w:pStyle w:val="FirstParagraph"/>
      </w:pPr>
      <w:r>
        <w:t xml:space="preserve">My expertise as an Occupational Therapist includes [list specific skills, e.g., "assessment of motor, sensory, and cognitive functions," "development of personalized treatment plans," "use of assistive technologies," or "collaboration with multidisciplinary teams"]. I hold a [Degree Name] in Occupational Therapy from [University Name] and am registered with the Health Professions Council of South Africa (HPCSA). My professional certifications include [list relevant certifications, e.g., "Pediatric Mobility Training" or "Geriatric Rehabilitation"].</w:t>
      </w:r>
    </w:p>
    <w:p>
      <w:pPr>
        <w:pStyle w:val="BodyText"/>
      </w:pPr>
      <w:r>
        <w:t xml:space="preserve">One of my most rewarding experiences was leading a project to integrate occupational therapy into school settings for children with neurodevelopmental disorders in Cape Town. By working closely with educators and parents, we created inclusive environments that fostered academic and social growth. This project not only improved outcomes for the students but also raised awareness about the role of occupational therapists in educational contexts—a critical need in South Africa’s evolving healthcare landscape.</w:t>
      </w:r>
    </w:p>
    <w:bookmarkEnd w:id="21"/>
    <w:bookmarkStart w:id="22" w:name="X4a363789b03a9fba1fd019123786a9993102cb3"/>
    <w:p>
      <w:pPr>
        <w:pStyle w:val="Heading2"/>
      </w:pPr>
      <w:r>
        <w:t xml:space="preserve">Contributing to South Africa Cape Town’s Healthcare Ecosystem</w:t>
      </w:r>
    </w:p>
    <w:p>
      <w:pPr>
        <w:pStyle w:val="FirstParagraph"/>
      </w:pPr>
      <w:r>
        <w:t xml:space="preserve">I am particularly drawn to [Hospital/Institution Name] because of its reputation for [mention specific quality, e.g., "innovative patient care," "community outreach programs," or "specialized rehabilitation services"]. As an Occupational Therapist in South Africa Cape Town, I have always strived to align my work with the values of compassion, integrity, and excellence. I am confident that my background in [specific area, e.g., mental health, pediatric therapy, or geriatric care] would allow me to contribute meaningfully to your team.</w:t>
      </w:r>
    </w:p>
    <w:p>
      <w:pPr>
        <w:pStyle w:val="BodyText"/>
      </w:pPr>
      <w:r>
        <w:t xml:space="preserve">For example, during a recent initiative in Cape Town’s informal settlements, I designed a low-cost intervention program for individuals recovering from stroke. By focusing on functional activities and community support networks, we achieved measurable improvements in patients’ independence and quality of life. This project highlighted the importance of tailoring interventions to local contexts—a principle I would bring to [Hospital/Institution Name].</w:t>
      </w:r>
    </w:p>
    <w:bookmarkEnd w:id="22"/>
    <w:bookmarkStart w:id="23" w:name="conclusion"/>
    <w:p>
      <w:pPr>
        <w:pStyle w:val="Heading2"/>
      </w:pPr>
      <w:r>
        <w:t xml:space="preserve">Conclusion</w:t>
      </w:r>
    </w:p>
    <w:p>
      <w:pPr>
        <w:pStyle w:val="FirstParagraph"/>
      </w:pPr>
      <w:r>
        <w:t xml:space="preserve">South Africa Cape Town is a place where occupational therapy can make a profound difference. I am eager to join [Hospital/Institution Name] in this mission, leveraging my experience, cultural awareness, and dedication to create impactful change. I would be honored to discuss how my skills as an Occupational Therapist align with your goals and how I can contribute to the continued success of your institution.</w:t>
      </w:r>
    </w:p>
    <w:p>
      <w:pPr>
        <w:pStyle w:val="BodyText"/>
      </w:pPr>
      <w:r>
        <w:t xml:space="preserve">Thank you for considering my application. I look forward to the opportunity to further discuss my qualifications and enthusiasm for this role. Please feel free to contact me at [Phone Number] or [Email Address] at your earliest convenience.</w:t>
      </w:r>
    </w:p>
    <w:p>
      <w:pPr>
        <w:pStyle w:val="BodyText"/>
      </w:pPr>
      <w:r>
        <w:t xml:space="preserve">Sincerely,</w:t>
      </w:r>
      <w:r>
        <w:br/>
      </w:r>
      <w:r>
        <w:rPr>
          <w:bCs/>
          <w:b/>
        </w:rP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dc:title>
  <dc:creator/>
  <dc:language>en</dc:language>
  <cp:keywords/>
  <dcterms:created xsi:type="dcterms:W3CDTF">2026-07-25T04:10:59Z</dcterms:created>
  <dcterms:modified xsi:type="dcterms:W3CDTF">2026-07-25T04:10:59Z</dcterms:modified>
</cp:coreProperties>
</file>

<file path=docProps/custom.xml><?xml version="1.0" encoding="utf-8"?>
<Properties xmlns="http://schemas.openxmlformats.org/officeDocument/2006/custom-properties" xmlns:vt="http://schemas.openxmlformats.org/officeDocument/2006/docPropsVTypes"/>
</file>